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57634" w14:textId="77777777" w:rsidR="008A75D2" w:rsidRDefault="00A413BE">
      <w:pPr>
        <w:pStyle w:val="P68B1DB1-Normale1"/>
        <w:ind w:left="-1134" w:right="-1134"/>
      </w:pPr>
      <w:r>
        <w:rPr>
          <w:noProof/>
        </w:rPr>
        <w:drawing>
          <wp:inline distT="0" distB="0" distL="0" distR="0" wp14:anchorId="53E57653" wp14:editId="53E57654">
            <wp:extent cx="7578090" cy="712019"/>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cstate="print"/>
                    <a:srcRect/>
                    <a:stretch>
                      <a:fillRect/>
                    </a:stretch>
                  </pic:blipFill>
                  <pic:spPr>
                    <a:xfrm>
                      <a:off x="0" y="0"/>
                      <a:ext cx="7578090" cy="712019"/>
                    </a:xfrm>
                    <a:prstGeom prst="rect">
                      <a:avLst/>
                    </a:prstGeom>
                    <a:ln/>
                  </pic:spPr>
                </pic:pic>
              </a:graphicData>
            </a:graphic>
          </wp:inline>
        </w:drawing>
      </w:r>
    </w:p>
    <w:p w14:paraId="53E57635" w14:textId="77777777" w:rsidR="008A75D2" w:rsidRDefault="008A75D2">
      <w:pPr>
        <w:jc w:val="center"/>
        <w:rPr>
          <w:b/>
        </w:rPr>
      </w:pPr>
    </w:p>
    <w:p w14:paraId="53E57636" w14:textId="77777777" w:rsidR="008A75D2" w:rsidRDefault="00A413BE">
      <w:pPr>
        <w:pStyle w:val="P68B1DB1-Normale1"/>
        <w:jc w:val="center"/>
      </w:pPr>
      <w:r>
        <w:t>Press Release</w:t>
      </w:r>
    </w:p>
    <w:p w14:paraId="53E57637" w14:textId="77777777" w:rsidR="008A75D2" w:rsidRDefault="008A75D2">
      <w:pPr>
        <w:rPr>
          <w:rFonts w:ascii="Times New Roman" w:eastAsia="Times New Roman" w:hAnsi="Times New Roman" w:cs="Times New Roman"/>
        </w:rPr>
      </w:pPr>
    </w:p>
    <w:p w14:paraId="53E57638" w14:textId="77777777" w:rsidR="008A75D2" w:rsidRDefault="008A75D2">
      <w:pPr>
        <w:jc w:val="center"/>
        <w:rPr>
          <w:rFonts w:ascii="Times New Roman" w:eastAsia="Times New Roman" w:hAnsi="Times New Roman" w:cs="Times New Roman"/>
          <w:b/>
          <w:color w:val="FF0000"/>
          <w:sz w:val="36"/>
        </w:rPr>
      </w:pPr>
    </w:p>
    <w:p w14:paraId="4032A563" w14:textId="25C6EEA7" w:rsidR="008A75D2" w:rsidRDefault="00A413BE">
      <w:pPr>
        <w:pStyle w:val="P68B1DB1-Normale2"/>
        <w:jc w:val="center"/>
      </w:pPr>
      <w:r>
        <w:t>All Calls open: applications by 26 June</w:t>
      </w:r>
    </w:p>
    <w:p w14:paraId="739E34FA" w14:textId="77777777" w:rsidR="008A75D2" w:rsidRDefault="008A75D2">
      <w:pPr>
        <w:jc w:val="center"/>
        <w:rPr>
          <w:rFonts w:ascii="Times New Roman" w:eastAsia="Times New Roman" w:hAnsi="Times New Roman" w:cs="Times New Roman"/>
          <w:b/>
          <w:color w:val="FF0000"/>
          <w:sz w:val="36"/>
        </w:rPr>
      </w:pPr>
    </w:p>
    <w:p w14:paraId="53E57639" w14:textId="08DBA6B3" w:rsidR="008A75D2" w:rsidRDefault="00A413BE">
      <w:pPr>
        <w:pStyle w:val="P68B1DB1-Normale3"/>
        <w:jc w:val="center"/>
      </w:pPr>
      <w:r>
        <w:t>From 7 to 9 October 2022</w:t>
      </w:r>
    </w:p>
    <w:p w14:paraId="6F560B83" w14:textId="521FFE2B" w:rsidR="008A75D2" w:rsidRDefault="00D24432">
      <w:pPr>
        <w:pStyle w:val="P68B1DB1-Normale3"/>
        <w:jc w:val="center"/>
      </w:pPr>
      <w:r>
        <w:t>"</w:t>
      </w:r>
      <w:r w:rsidR="00A413BE">
        <w:t>Maker Faire Rome – The European Edition</w:t>
      </w:r>
      <w:r>
        <w:t>"</w:t>
      </w:r>
      <w:r w:rsidR="00A413BE">
        <w:t xml:space="preserve"> is back </w:t>
      </w:r>
    </w:p>
    <w:p w14:paraId="6F7FFDBB" w14:textId="5C458CAB" w:rsidR="008A75D2" w:rsidRDefault="00A413BE">
      <w:pPr>
        <w:pStyle w:val="P68B1DB1-Normale3"/>
        <w:jc w:val="center"/>
      </w:pPr>
      <w:r>
        <w:t xml:space="preserve">at the </w:t>
      </w:r>
      <w:proofErr w:type="spellStart"/>
      <w:r>
        <w:t>Gazometro</w:t>
      </w:r>
      <w:proofErr w:type="spellEnd"/>
      <w:r>
        <w:t xml:space="preserve"> </w:t>
      </w:r>
      <w:proofErr w:type="spellStart"/>
      <w:r>
        <w:t>Ostiense</w:t>
      </w:r>
      <w:proofErr w:type="spellEnd"/>
      <w:r>
        <w:t xml:space="preserve"> and is celebrating 10 years of innovation</w:t>
      </w:r>
    </w:p>
    <w:p w14:paraId="53E5763B" w14:textId="77777777" w:rsidR="008A75D2" w:rsidRDefault="008A75D2">
      <w:pPr>
        <w:rPr>
          <w:rFonts w:ascii="Times New Roman" w:eastAsia="Times New Roman" w:hAnsi="Times New Roman" w:cs="Times New Roman"/>
        </w:rPr>
      </w:pPr>
    </w:p>
    <w:p w14:paraId="53E5763C" w14:textId="77777777" w:rsidR="008A75D2" w:rsidRDefault="008A75D2">
      <w:pPr>
        <w:rPr>
          <w:rFonts w:ascii="Times New Roman" w:eastAsia="Times New Roman" w:hAnsi="Times New Roman" w:cs="Times New Roman"/>
        </w:rPr>
      </w:pPr>
    </w:p>
    <w:p w14:paraId="53E5763D" w14:textId="77777777" w:rsidR="008A75D2" w:rsidRDefault="008A75D2">
      <w:pPr>
        <w:rPr>
          <w:rFonts w:ascii="Times New Roman" w:eastAsia="Times New Roman" w:hAnsi="Times New Roman" w:cs="Times New Roman"/>
        </w:rPr>
      </w:pPr>
    </w:p>
    <w:p w14:paraId="53E5763F" w14:textId="3EA1C00E" w:rsidR="008A75D2" w:rsidRDefault="00A413BE">
      <w:pPr>
        <w:pBdr>
          <w:top w:val="nil"/>
          <w:left w:val="nil"/>
          <w:bottom w:val="nil"/>
          <w:right w:val="nil"/>
          <w:between w:val="nil"/>
        </w:pBdr>
        <w:jc w:val="both"/>
        <w:rPr>
          <w:color w:val="000000"/>
          <w:sz w:val="28"/>
        </w:rPr>
      </w:pPr>
      <w:r>
        <w:rPr>
          <w:rFonts w:ascii="Times New Roman" w:eastAsia="Times New Roman" w:hAnsi="Times New Roman" w:cs="Times New Roman"/>
          <w:i/>
          <w:color w:val="000000"/>
          <w:sz w:val="28"/>
        </w:rPr>
        <w:t>Rome,</w:t>
      </w:r>
      <w:r>
        <w:rPr>
          <w:rFonts w:ascii="Times New Roman" w:eastAsia="Times New Roman" w:hAnsi="Times New Roman" w:cs="Times New Roman"/>
          <w:i/>
          <w:sz w:val="28"/>
        </w:rPr>
        <w:t xml:space="preserve"> 29 April 2022</w:t>
      </w:r>
      <w:r>
        <w:rPr>
          <w:rFonts w:ascii="Times New Roman" w:eastAsia="Times New Roman" w:hAnsi="Times New Roman" w:cs="Times New Roman"/>
          <w:color w:val="000000"/>
          <w:sz w:val="28"/>
        </w:rPr>
        <w:t xml:space="preserve"> – Once again this year, the unmissable event at </w:t>
      </w:r>
      <w:r w:rsidR="00D24432">
        <w:rPr>
          <w:rFonts w:ascii="Times New Roman" w:eastAsia="Times New Roman" w:hAnsi="Times New Roman" w:cs="Times New Roman"/>
          <w:color w:val="000000"/>
          <w:sz w:val="28"/>
        </w:rPr>
        <w:t>"</w:t>
      </w:r>
      <w:r>
        <w:rPr>
          <w:rFonts w:ascii="Times New Roman" w:eastAsia="Times New Roman" w:hAnsi="Times New Roman" w:cs="Times New Roman"/>
          <w:b/>
          <w:color w:val="000000"/>
          <w:sz w:val="28"/>
        </w:rPr>
        <w:t>Maker Faire Rome 2022 – The European Edition</w:t>
      </w:r>
      <w:r w:rsidR="00D24432">
        <w:rPr>
          <w:rFonts w:ascii="Times New Roman" w:eastAsia="Times New Roman" w:hAnsi="Times New Roman" w:cs="Times New Roman"/>
          <w:color w:val="000000"/>
          <w:sz w:val="28"/>
        </w:rPr>
        <w:t>"</w:t>
      </w:r>
      <w:r>
        <w:rPr>
          <w:rFonts w:ascii="Times New Roman" w:eastAsia="Times New Roman" w:hAnsi="Times New Roman" w:cs="Times New Roman"/>
          <w:color w:val="000000"/>
          <w:sz w:val="28"/>
        </w:rPr>
        <w:t xml:space="preserve"> (</w:t>
      </w:r>
      <w:hyperlink r:id="rId8" w:history="1">
        <w:r>
          <w:rPr>
            <w:rStyle w:val="Collegamentoipertestuale"/>
            <w:rFonts w:ascii="Times New Roman" w:eastAsia="Times New Roman" w:hAnsi="Times New Roman" w:cs="Times New Roman"/>
            <w:sz w:val="28"/>
          </w:rPr>
          <w:t>https://makerfairerome.eu/</w:t>
        </w:r>
      </w:hyperlink>
      <w:r>
        <w:rPr>
          <w:rFonts w:ascii="Times New Roman" w:eastAsia="Times New Roman" w:hAnsi="Times New Roman" w:cs="Times New Roman"/>
          <w:color w:val="000000"/>
          <w:sz w:val="28"/>
        </w:rPr>
        <w:t>)</w:t>
      </w:r>
      <w:r>
        <w:rPr>
          <w:color w:val="000000"/>
          <w:sz w:val="28"/>
        </w:rPr>
        <w:t xml:space="preserve">. The event – promoted by the </w:t>
      </w:r>
      <w:r>
        <w:rPr>
          <w:b/>
          <w:color w:val="000000"/>
          <w:sz w:val="28"/>
        </w:rPr>
        <w:t>Rome Chamber of Commerce</w:t>
      </w:r>
      <w:r>
        <w:rPr>
          <w:color w:val="000000"/>
          <w:sz w:val="28"/>
        </w:rPr>
        <w:t xml:space="preserve"> and organised by its special company Innova Camera – now in its </w:t>
      </w:r>
      <w:r>
        <w:rPr>
          <w:b/>
          <w:color w:val="000000"/>
          <w:sz w:val="28"/>
        </w:rPr>
        <w:t>tenth edition</w:t>
      </w:r>
      <w:r w:rsidR="0099347B" w:rsidRPr="00D24432">
        <w:rPr>
          <w:bCs/>
          <w:color w:val="000000"/>
          <w:sz w:val="28"/>
        </w:rPr>
        <w:t>,</w:t>
      </w:r>
      <w:r>
        <w:rPr>
          <w:color w:val="000000"/>
          <w:sz w:val="28"/>
        </w:rPr>
        <w:t xml:space="preserve"> will be held from 7 to 9 October, at the </w:t>
      </w:r>
      <w:proofErr w:type="spellStart"/>
      <w:r>
        <w:rPr>
          <w:color w:val="000000"/>
          <w:sz w:val="28"/>
        </w:rPr>
        <w:t>Gazometro</w:t>
      </w:r>
      <w:proofErr w:type="spellEnd"/>
      <w:r>
        <w:rPr>
          <w:color w:val="000000"/>
          <w:sz w:val="28"/>
        </w:rPr>
        <w:t xml:space="preserve"> </w:t>
      </w:r>
      <w:proofErr w:type="spellStart"/>
      <w:r>
        <w:rPr>
          <w:color w:val="000000"/>
          <w:sz w:val="28"/>
        </w:rPr>
        <w:t>Ostiense</w:t>
      </w:r>
      <w:proofErr w:type="spellEnd"/>
      <w:r>
        <w:rPr>
          <w:color w:val="000000"/>
          <w:sz w:val="28"/>
        </w:rPr>
        <w:t xml:space="preserve"> (although there will also be an online session) and will address all the key components of innovation: from digital manufacturing to the Internet of Things, from robotics to artificial intelligence, from the circular economy to </w:t>
      </w:r>
      <w:proofErr w:type="spellStart"/>
      <w:r>
        <w:rPr>
          <w:color w:val="000000"/>
          <w:sz w:val="28"/>
        </w:rPr>
        <w:t>agritech</w:t>
      </w:r>
      <w:proofErr w:type="spellEnd"/>
      <w:r>
        <w:rPr>
          <w:color w:val="000000"/>
          <w:sz w:val="28"/>
        </w:rPr>
        <w:t>, including biohacking, big data and aerospace. Its overriding aims are to promote the development of an innovation culture among entrepreneurs and to familiarise young people with the work scenarios of tomorrow.</w:t>
      </w:r>
    </w:p>
    <w:p w14:paraId="6679E104" w14:textId="6CBA32B0" w:rsidR="008A75D2" w:rsidRDefault="008A75D2">
      <w:pPr>
        <w:pBdr>
          <w:top w:val="nil"/>
          <w:left w:val="nil"/>
          <w:bottom w:val="nil"/>
          <w:right w:val="nil"/>
          <w:between w:val="nil"/>
        </w:pBdr>
        <w:jc w:val="both"/>
        <w:rPr>
          <w:color w:val="000000"/>
          <w:sz w:val="28"/>
        </w:rPr>
      </w:pPr>
    </w:p>
    <w:p w14:paraId="18A6FD74" w14:textId="0E2865B9" w:rsidR="008A75D2" w:rsidRDefault="00A413BE">
      <w:pPr>
        <w:pStyle w:val="P68B1DB1-Normale4"/>
        <w:pBdr>
          <w:top w:val="nil"/>
          <w:left w:val="nil"/>
          <w:bottom w:val="nil"/>
          <w:right w:val="nil"/>
          <w:between w:val="nil"/>
        </w:pBdr>
        <w:jc w:val="both"/>
      </w:pPr>
      <w:r>
        <w:t xml:space="preserve">The 2022 edition is the tenth of an event that has grown and evolved over time, while always remaining a point of reference for all those who want to change the world, for the better, with their own vision. Ten years of innovation and ideas have been converted into real projects and inventions that have improved and revolutionised entire sectors of our society, making what seemed unattainable a few years ago possible. Ten editions of MFR, both in-person and online, have brought together companies, universities, schools, research centres, people, thoughts, opinions, </w:t>
      </w:r>
      <w:proofErr w:type="gramStart"/>
      <w:r>
        <w:t>knowledge</w:t>
      </w:r>
      <w:proofErr w:type="gramEnd"/>
      <w:r>
        <w:t xml:space="preserve"> and skills from all over the world, creating increasingly strong and permanent links thanks to a universal language: that of innovation.</w:t>
      </w:r>
    </w:p>
    <w:p w14:paraId="595604C2" w14:textId="77777777" w:rsidR="008A75D2" w:rsidRDefault="008A75D2">
      <w:pPr>
        <w:pBdr>
          <w:top w:val="nil"/>
          <w:left w:val="nil"/>
          <w:bottom w:val="nil"/>
          <w:right w:val="nil"/>
          <w:between w:val="nil"/>
        </w:pBdr>
        <w:jc w:val="both"/>
        <w:rPr>
          <w:color w:val="000000"/>
          <w:sz w:val="28"/>
        </w:rPr>
      </w:pPr>
    </w:p>
    <w:p w14:paraId="1A9400C8" w14:textId="330D8DD4" w:rsidR="008A75D2" w:rsidRDefault="00A413BE">
      <w:pPr>
        <w:pStyle w:val="P68B1DB1-Normale4"/>
        <w:pBdr>
          <w:top w:val="nil"/>
          <w:left w:val="nil"/>
          <w:bottom w:val="nil"/>
          <w:right w:val="nil"/>
          <w:between w:val="nil"/>
        </w:pBdr>
        <w:jc w:val="both"/>
      </w:pPr>
      <w:r>
        <w:t>For the occasion, #MFR2022 will be a true "special edition" preceded and followed by a series of events and initiatives, including digital ones, that do not end with the "classic" three days of the event.</w:t>
      </w:r>
    </w:p>
    <w:p w14:paraId="325E7918" w14:textId="77777777" w:rsidR="008A75D2" w:rsidRDefault="008A75D2">
      <w:pPr>
        <w:pBdr>
          <w:top w:val="nil"/>
          <w:left w:val="nil"/>
          <w:bottom w:val="nil"/>
          <w:right w:val="nil"/>
          <w:between w:val="nil"/>
        </w:pBdr>
        <w:jc w:val="both"/>
        <w:rPr>
          <w:color w:val="000000"/>
          <w:sz w:val="28"/>
        </w:rPr>
      </w:pPr>
    </w:p>
    <w:p w14:paraId="72B4F430" w14:textId="77777777" w:rsidR="008A75D2" w:rsidRDefault="008A75D2">
      <w:pPr>
        <w:pBdr>
          <w:top w:val="nil"/>
          <w:left w:val="nil"/>
          <w:bottom w:val="nil"/>
          <w:right w:val="nil"/>
          <w:between w:val="nil"/>
        </w:pBdr>
        <w:jc w:val="both"/>
        <w:rPr>
          <w:color w:val="000000"/>
          <w:sz w:val="28"/>
        </w:rPr>
      </w:pPr>
    </w:p>
    <w:p w14:paraId="72AEA9D8" w14:textId="6D586203" w:rsidR="008A75D2" w:rsidRDefault="00A413BE">
      <w:pPr>
        <w:pStyle w:val="P68B1DB1-Normale4"/>
        <w:pBdr>
          <w:top w:val="nil"/>
          <w:left w:val="nil"/>
          <w:bottom w:val="nil"/>
          <w:right w:val="nil"/>
          <w:between w:val="nil"/>
        </w:pBdr>
        <w:jc w:val="both"/>
      </w:pPr>
      <w:r>
        <w:t>All Maker Faire Rome calls are open, with a deadline of 26 June 2022. Details are as follows.</w:t>
      </w:r>
    </w:p>
    <w:p w14:paraId="7F0C7CE8" w14:textId="77777777" w:rsidR="008A75D2" w:rsidRDefault="008A75D2">
      <w:pPr>
        <w:pBdr>
          <w:top w:val="nil"/>
          <w:left w:val="nil"/>
          <w:bottom w:val="nil"/>
          <w:right w:val="nil"/>
          <w:between w:val="nil"/>
        </w:pBdr>
        <w:jc w:val="both"/>
        <w:rPr>
          <w:b/>
          <w:color w:val="000000"/>
          <w:sz w:val="28"/>
        </w:rPr>
      </w:pPr>
    </w:p>
    <w:p w14:paraId="51FE65B0" w14:textId="2FF6622B" w:rsidR="008A75D2" w:rsidRDefault="00A413BE">
      <w:pPr>
        <w:pStyle w:val="P68B1DB1-Normale5"/>
        <w:pBdr>
          <w:top w:val="nil"/>
          <w:left w:val="nil"/>
          <w:bottom w:val="nil"/>
          <w:right w:val="nil"/>
          <w:between w:val="nil"/>
        </w:pBdr>
        <w:jc w:val="both"/>
      </w:pPr>
      <w:r>
        <w:t>Call for Makers 2022</w:t>
      </w:r>
    </w:p>
    <w:p w14:paraId="28BC5E01" w14:textId="537047B8" w:rsidR="008A75D2" w:rsidRDefault="00A413BE">
      <w:pPr>
        <w:pStyle w:val="P68B1DB1-Normale4"/>
        <w:pBdr>
          <w:top w:val="nil"/>
          <w:left w:val="nil"/>
          <w:bottom w:val="nil"/>
          <w:right w:val="nil"/>
          <w:between w:val="nil"/>
        </w:pBdr>
        <w:jc w:val="both"/>
      </w:pPr>
      <w:r>
        <w:t>"Call for Makers 2022" aims to promote innovation through the diffusion of digital culture and the development of individual and collective entrepreneurship, rewarding the projects that are deemed most worthy.</w:t>
      </w:r>
    </w:p>
    <w:p w14:paraId="1E386933" w14:textId="3AA25FAF" w:rsidR="008A75D2" w:rsidRDefault="00A413BE">
      <w:pPr>
        <w:pStyle w:val="P68B1DB1-Normale4"/>
        <w:pBdr>
          <w:top w:val="nil"/>
          <w:left w:val="nil"/>
          <w:bottom w:val="nil"/>
          <w:right w:val="nil"/>
          <w:between w:val="nil"/>
        </w:pBdr>
        <w:jc w:val="both"/>
      </w:pPr>
      <w:r>
        <w:t>By taking part in the call, you will have the opportunity to submit your idea to the curators</w:t>
      </w:r>
      <w:r w:rsidR="00D24432">
        <w:t>,</w:t>
      </w:r>
      <w:r>
        <w:t xml:space="preserve"> and those selected will be able to use, free of charge, a space to display their innovative project or a slot in the digital section to be the focus of a discussion or a speech during Maker Faire Rome 2022.</w:t>
      </w:r>
    </w:p>
    <w:p w14:paraId="53E5764E" w14:textId="4BC7DFDC" w:rsidR="008A75D2" w:rsidRDefault="00A413BE">
      <w:pPr>
        <w:pStyle w:val="P68B1DB1-Normale6"/>
        <w:pBdr>
          <w:top w:val="nil"/>
          <w:left w:val="nil"/>
          <w:bottom w:val="nil"/>
          <w:right w:val="nil"/>
          <w:between w:val="nil"/>
        </w:pBdr>
        <w:shd w:val="clear" w:color="auto" w:fill="FFFFFF"/>
        <w:jc w:val="both"/>
      </w:pPr>
      <w:r>
        <w:t>For further details and to consult the comprehensive set of rules</w:t>
      </w:r>
      <w:r w:rsidR="0052304E">
        <w:t>,</w:t>
      </w:r>
      <w:r>
        <w:t xml:space="preserve"> please see the link: </w:t>
      </w:r>
    </w:p>
    <w:bookmarkStart w:id="0" w:name="_Hlk73445272"/>
    <w:p w14:paraId="7AB276EE" w14:textId="2B861950" w:rsidR="008A75D2" w:rsidRDefault="003E06B3">
      <w:r>
        <w:fldChar w:fldCharType="begin"/>
      </w:r>
      <w:r>
        <w:instrText xml:space="preserve"> HYPERLINK "</w:instrText>
      </w:r>
      <w:r w:rsidRPr="003E06B3">
        <w:instrText>https://makerfairerome.eu/en/call-for-makers-en/</w:instrText>
      </w:r>
      <w:r>
        <w:instrText xml:space="preserve">" </w:instrText>
      </w:r>
      <w:r>
        <w:fldChar w:fldCharType="separate"/>
      </w:r>
      <w:r w:rsidRPr="00585659">
        <w:rPr>
          <w:rStyle w:val="Collegamentoipertestuale"/>
        </w:rPr>
        <w:t>https://makerfairerome.eu/en/call-for-makers-en/</w:t>
      </w:r>
      <w:r>
        <w:fldChar w:fldCharType="end"/>
      </w:r>
    </w:p>
    <w:p w14:paraId="37EFEC6C" w14:textId="77777777" w:rsidR="003E06B3" w:rsidRDefault="003E06B3">
      <w:pPr>
        <w:rPr>
          <w:rFonts w:asciiTheme="minorHAnsi" w:eastAsia="Times New Roman" w:hAnsiTheme="minorHAnsi" w:cs="Times New Roman"/>
          <w:b/>
          <w:sz w:val="28"/>
        </w:rPr>
      </w:pPr>
    </w:p>
    <w:p w14:paraId="25ED8CAD" w14:textId="5883523B" w:rsidR="008A75D2" w:rsidRDefault="00A413BE">
      <w:pPr>
        <w:pStyle w:val="P68B1DB1-Normale7"/>
      </w:pPr>
      <w:r>
        <w:t>Call for Schools 2022</w:t>
      </w:r>
    </w:p>
    <w:bookmarkEnd w:id="0"/>
    <w:p w14:paraId="23748FB0" w14:textId="49D99127" w:rsidR="008A75D2" w:rsidRDefault="00A413BE">
      <w:pPr>
        <w:pStyle w:val="P68B1DB1-Normale8"/>
        <w:jc w:val="both"/>
        <w:rPr>
          <w:b/>
        </w:rPr>
      </w:pPr>
      <w:r>
        <w:t>Since its first edition in 2013, Maker Faire Rome has always given space to the creativity of young people – our country</w:t>
      </w:r>
      <w:r w:rsidR="00D24432">
        <w:t>'</w:t>
      </w:r>
      <w:r>
        <w:t>s real and valuable resource. It seeks to promote the constant commitment and dedication of all the teachers who contribute every day to making all their students</w:t>
      </w:r>
      <w:r w:rsidR="00D24432">
        <w:t>'</w:t>
      </w:r>
      <w:r>
        <w:t xml:space="preserve"> talents and qualities shine through innovative educational initiatives, </w:t>
      </w:r>
      <w:proofErr w:type="gramStart"/>
      <w:r>
        <w:t>projects</w:t>
      </w:r>
      <w:proofErr w:type="gramEnd"/>
      <w:r>
        <w:t xml:space="preserve"> and programmes.</w:t>
      </w:r>
    </w:p>
    <w:p w14:paraId="122D8F46" w14:textId="77777777" w:rsidR="008A75D2" w:rsidRDefault="00A413BE">
      <w:pPr>
        <w:pStyle w:val="P68B1DB1-Normale8"/>
        <w:jc w:val="both"/>
      </w:pPr>
      <w:r>
        <w:t>The Call for Schools, created in collaboration with the Italian Ministry of Education, is reserved for national upper secondary schools in European Union countries (students aged 14–18).</w:t>
      </w:r>
    </w:p>
    <w:p w14:paraId="17175687" w14:textId="4DE3D3C9" w:rsidR="008A75D2" w:rsidRDefault="00A413BE">
      <w:pPr>
        <w:pStyle w:val="P68B1DB1-Normale8"/>
        <w:jc w:val="both"/>
      </w:pPr>
      <w:r>
        <w:t>A jury of experts will select the most interesting and innovative projects created at school, and the selected schools will be able to participate in MFR2022 and have a free exhibition space.</w:t>
      </w:r>
    </w:p>
    <w:p w14:paraId="5F94D7FA" w14:textId="7C045E3E" w:rsidR="008A75D2" w:rsidRDefault="00A413BE">
      <w:pPr>
        <w:pStyle w:val="P68B1DB1-Normale8"/>
        <w:jc w:val="both"/>
      </w:pPr>
      <w:r>
        <w:t xml:space="preserve">For further details and to consult the comprehensive set of rules, please see the link: </w:t>
      </w:r>
    </w:p>
    <w:p w14:paraId="57779B70" w14:textId="22301B32" w:rsidR="008A75D2" w:rsidRDefault="006C667B">
      <w:hyperlink r:id="rId9" w:history="1">
        <w:r w:rsidR="005D5A7B" w:rsidRPr="00585659">
          <w:rPr>
            <w:rStyle w:val="Collegamentoipertestuale"/>
          </w:rPr>
          <w:t>https://makerfairerome.eu/en/call-for-schools-2/</w:t>
        </w:r>
      </w:hyperlink>
    </w:p>
    <w:p w14:paraId="0DDE57CA" w14:textId="77777777" w:rsidR="005D5A7B" w:rsidRDefault="005D5A7B">
      <w:pPr>
        <w:rPr>
          <w:rFonts w:asciiTheme="minorHAnsi" w:eastAsia="Times New Roman" w:hAnsiTheme="minorHAnsi" w:cs="Times New Roman"/>
          <w:b/>
          <w:sz w:val="28"/>
        </w:rPr>
      </w:pPr>
    </w:p>
    <w:p w14:paraId="5ED8BA7D" w14:textId="4F2B2CD4" w:rsidR="008A75D2" w:rsidRDefault="00A413BE">
      <w:pPr>
        <w:pStyle w:val="P68B1DB1-Normale7"/>
      </w:pPr>
      <w:r>
        <w:t>Call for Universities and Research Institutes 2022</w:t>
      </w:r>
    </w:p>
    <w:p w14:paraId="6AD27650" w14:textId="44513FDB" w:rsidR="008A75D2" w:rsidRDefault="00A413BE">
      <w:pPr>
        <w:pStyle w:val="P68B1DB1-Normale8"/>
        <w:jc w:val="both"/>
      </w:pPr>
      <w:r>
        <w:t xml:space="preserve">Maker Faire Rome has always put the spotlight on excellence in technology and innovation, showcasing projects by state universities and public research institutes. Once </w:t>
      </w:r>
      <w:proofErr w:type="gramStart"/>
      <w:r>
        <w:t>again</w:t>
      </w:r>
      <w:proofErr w:type="gramEnd"/>
      <w:r>
        <w:t xml:space="preserve"> this year, MFR wants to present the work of universities and research centres by presenting a selection of the best ideas through this call for proposals, which will be presented in a free space at the event. </w:t>
      </w:r>
    </w:p>
    <w:p w14:paraId="504EB34E" w14:textId="60AE69DE" w:rsidR="008A75D2" w:rsidRDefault="00A413BE">
      <w:pPr>
        <w:jc w:val="both"/>
        <w:rPr>
          <w:rFonts w:asciiTheme="minorHAnsi" w:eastAsia="Times New Roman" w:hAnsiTheme="minorHAnsi" w:cs="Times New Roman"/>
          <w:sz w:val="28"/>
        </w:rPr>
      </w:pPr>
      <w:r>
        <w:rPr>
          <w:rFonts w:asciiTheme="minorHAnsi" w:eastAsia="Times New Roman" w:hAnsiTheme="minorHAnsi" w:cs="Times New Roman"/>
          <w:sz w:val="28"/>
        </w:rPr>
        <w:t>For further details</w:t>
      </w:r>
      <w:r w:rsidR="00713644">
        <w:rPr>
          <w:rFonts w:asciiTheme="minorHAnsi" w:eastAsia="Times New Roman" w:hAnsiTheme="minorHAnsi" w:cs="Times New Roman"/>
          <w:sz w:val="28"/>
        </w:rPr>
        <w:t>,</w:t>
      </w:r>
      <w:r>
        <w:rPr>
          <w:rFonts w:asciiTheme="minorHAnsi" w:eastAsia="Times New Roman" w:hAnsiTheme="minorHAnsi" w:cs="Times New Roman"/>
          <w:sz w:val="28"/>
        </w:rPr>
        <w:t xml:space="preserve"> see the link: </w:t>
      </w:r>
      <w:hyperlink r:id="rId10" w:history="1">
        <w:r w:rsidR="00DB1512" w:rsidRPr="00585659">
          <w:rPr>
            <w:rStyle w:val="Collegamentoipertestuale"/>
            <w:rFonts w:asciiTheme="minorHAnsi" w:eastAsia="Times New Roman" w:hAnsiTheme="minorHAnsi" w:cs="Times New Roman"/>
            <w:sz w:val="28"/>
          </w:rPr>
          <w:t>https://makerfairerome.eu/en/call-for-universities-research-institutes-2/</w:t>
        </w:r>
      </w:hyperlink>
    </w:p>
    <w:p w14:paraId="62C0530B" w14:textId="77777777" w:rsidR="00DB1512" w:rsidRDefault="00DB1512">
      <w:pPr>
        <w:jc w:val="both"/>
        <w:rPr>
          <w:rFonts w:asciiTheme="minorHAnsi" w:eastAsia="Times New Roman" w:hAnsiTheme="minorHAnsi" w:cs="Times New Roman"/>
          <w:sz w:val="28"/>
        </w:rPr>
      </w:pPr>
    </w:p>
    <w:p w14:paraId="6D8C51AA" w14:textId="77777777" w:rsidR="008A75D2" w:rsidRDefault="008A75D2">
      <w:pPr>
        <w:spacing w:before="280" w:after="280"/>
        <w:jc w:val="both"/>
        <w:rPr>
          <w:rFonts w:asciiTheme="minorHAnsi" w:eastAsia="Times New Roman" w:hAnsiTheme="minorHAnsi" w:cs="Times New Roman"/>
          <w:sz w:val="28"/>
        </w:rPr>
      </w:pPr>
    </w:p>
    <w:p w14:paraId="53E57651" w14:textId="6A7BB353" w:rsidR="008A75D2" w:rsidRDefault="00A413BE">
      <w:pPr>
        <w:spacing w:before="280" w:after="280"/>
        <w:jc w:val="center"/>
        <w:rPr>
          <w:rFonts w:ascii="Times New Roman" w:eastAsia="Times New Roman" w:hAnsi="Times New Roman" w:cs="Times New Roman"/>
          <w:sz w:val="22"/>
        </w:rPr>
      </w:pPr>
      <w:r>
        <w:rPr>
          <w:rFonts w:ascii="Times New Roman" w:eastAsia="Times New Roman" w:hAnsi="Times New Roman" w:cs="Times New Roman"/>
          <w:i/>
          <w:sz w:val="22"/>
        </w:rPr>
        <w:t xml:space="preserve">Press office: </w:t>
      </w:r>
      <w:hyperlink r:id="rId11">
        <w:r>
          <w:rPr>
            <w:rFonts w:ascii="Times New Roman" w:eastAsia="Times New Roman" w:hAnsi="Times New Roman" w:cs="Times New Roman"/>
            <w:i/>
            <w:sz w:val="22"/>
          </w:rPr>
          <w:t>ufficiostampa@innovacamera.it</w:t>
        </w:r>
      </w:hyperlink>
      <w:r>
        <w:rPr>
          <w:rFonts w:ascii="Times New Roman" w:eastAsia="Times New Roman" w:hAnsi="Times New Roman" w:cs="Times New Roman"/>
          <w:i/>
          <w:sz w:val="22"/>
        </w:rPr>
        <w:t xml:space="preserve"> –</w:t>
      </w:r>
      <w:r>
        <w:t xml:space="preserve"> </w:t>
      </w:r>
      <w:hyperlink r:id="rId12" w:history="1">
        <w:r>
          <w:rPr>
            <w:rStyle w:val="Collegamentoipertestuale"/>
            <w:rFonts w:ascii="Times New Roman" w:hAnsi="Times New Roman" w:cs="Times New Roman"/>
            <w:i/>
            <w:sz w:val="22"/>
          </w:rPr>
          <w:t>press@makerfairerome.eu</w:t>
        </w:r>
      </w:hyperlink>
      <w:r>
        <w:rPr>
          <w:rFonts w:ascii="Times New Roman" w:hAnsi="Times New Roman" w:cs="Times New Roman"/>
          <w:i/>
          <w:sz w:val="22"/>
        </w:rPr>
        <w:t xml:space="preserve"> - #MFR2022</w:t>
      </w:r>
    </w:p>
    <w:sectPr w:rsidR="008A75D2" w:rsidSect="00B92558">
      <w:footerReference w:type="even" r:id="rId13"/>
      <w:footerReference w:type="default" r:id="rId14"/>
      <w:pgSz w:w="11900" w:h="16840"/>
      <w:pgMar w:top="709" w:right="1134" w:bottom="426"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60E3B" w14:textId="77777777" w:rsidR="004F45C5" w:rsidRDefault="004F45C5">
      <w:r>
        <w:separator/>
      </w:r>
    </w:p>
  </w:endnote>
  <w:endnote w:type="continuationSeparator" w:id="0">
    <w:p w14:paraId="4C4894EE" w14:textId="77777777" w:rsidR="004F45C5" w:rsidRDefault="004F4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7659" w14:textId="77777777" w:rsidR="008A75D2" w:rsidRDefault="00A413BE">
    <w:pPr>
      <w:pStyle w:val="P68B1DB1-Normale9"/>
      <w:pBdr>
        <w:top w:val="nil"/>
        <w:left w:val="nil"/>
        <w:bottom w:val="nil"/>
        <w:right w:val="nil"/>
        <w:between w:val="single" w:sz="4" w:space="1" w:color="4F81BD"/>
      </w:pBdr>
      <w:tabs>
        <w:tab w:val="center" w:pos="4819"/>
        <w:tab w:val="right" w:pos="9638"/>
      </w:tabs>
      <w:spacing w:line="276" w:lineRule="auto"/>
      <w:jc w:val="center"/>
    </w:pPr>
    <w:r>
      <w:t>www.makerfairerome.eu</w:t>
    </w:r>
  </w:p>
  <w:p w14:paraId="53E5765A" w14:textId="77777777" w:rsidR="008A75D2" w:rsidRDefault="00A413BE">
    <w:pPr>
      <w:pStyle w:val="P68B1DB1-Normale9"/>
      <w:pBdr>
        <w:top w:val="nil"/>
        <w:left w:val="nil"/>
        <w:bottom w:val="nil"/>
        <w:right w:val="nil"/>
        <w:between w:val="single" w:sz="4" w:space="1" w:color="4F81BD"/>
      </w:pBdr>
      <w:tabs>
        <w:tab w:val="center" w:pos="4819"/>
        <w:tab w:val="right" w:pos="9638"/>
      </w:tabs>
      <w:spacing w:line="276" w:lineRule="auto"/>
      <w:jc w:val="center"/>
    </w:pPr>
    <w:r>
      <w:t>[Enter the date]</w:t>
    </w:r>
  </w:p>
  <w:p w14:paraId="53E5765B" w14:textId="77777777" w:rsidR="008A75D2" w:rsidRDefault="008A75D2">
    <w:pPr>
      <w:pBdr>
        <w:top w:val="nil"/>
        <w:left w:val="nil"/>
        <w:bottom w:val="nil"/>
        <w:right w:val="nil"/>
        <w:between w:val="nil"/>
      </w:pBdr>
      <w:tabs>
        <w:tab w:val="center" w:pos="4819"/>
        <w:tab w:val="right" w:pos="9638"/>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765C" w14:textId="77777777" w:rsidR="008A75D2" w:rsidRDefault="00A413BE">
    <w:pPr>
      <w:pStyle w:val="P68B1DB1-Normale10"/>
      <w:pBdr>
        <w:top w:val="nil"/>
        <w:left w:val="nil"/>
        <w:bottom w:val="nil"/>
        <w:right w:val="nil"/>
        <w:between w:val="single" w:sz="4" w:space="1" w:color="4F81BD"/>
      </w:pBdr>
      <w:tabs>
        <w:tab w:val="center" w:pos="4819"/>
        <w:tab w:val="right" w:pos="9638"/>
      </w:tabs>
      <w:spacing w:line="276" w:lineRule="auto"/>
      <w:jc w:val="center"/>
    </w:pPr>
    <w:r>
      <w:t>www.makerfairerome.eu</w:t>
    </w:r>
  </w:p>
  <w:p w14:paraId="53E5765D" w14:textId="77777777" w:rsidR="008A75D2" w:rsidRDefault="008A75D2">
    <w:pPr>
      <w:pBdr>
        <w:top w:val="nil"/>
        <w:left w:val="nil"/>
        <w:bottom w:val="nil"/>
        <w:right w:val="nil"/>
        <w:between w:val="nil"/>
      </w:pBdr>
      <w:tabs>
        <w:tab w:val="center" w:pos="4819"/>
        <w:tab w:val="right" w:pos="9638"/>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9A636" w14:textId="77777777" w:rsidR="004F45C5" w:rsidRDefault="004F45C5">
      <w:r>
        <w:separator/>
      </w:r>
    </w:p>
  </w:footnote>
  <w:footnote w:type="continuationSeparator" w:id="0">
    <w:p w14:paraId="3338C913" w14:textId="77777777" w:rsidR="004F45C5" w:rsidRDefault="004F45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sDAyMjMwNDS1NDFV0lEKTi0uzszPAykwrAUATImw+CwAAAA="/>
  </w:docVars>
  <w:rsids>
    <w:rsidRoot w:val="00C10AF8"/>
    <w:rsid w:val="00005D50"/>
    <w:rsid w:val="00016111"/>
    <w:rsid w:val="000273EE"/>
    <w:rsid w:val="00036C56"/>
    <w:rsid w:val="00045A32"/>
    <w:rsid w:val="000500ED"/>
    <w:rsid w:val="00050D2B"/>
    <w:rsid w:val="00051D55"/>
    <w:rsid w:val="00052520"/>
    <w:rsid w:val="00052AE4"/>
    <w:rsid w:val="00062220"/>
    <w:rsid w:val="000627C4"/>
    <w:rsid w:val="00063A85"/>
    <w:rsid w:val="000736F8"/>
    <w:rsid w:val="00081411"/>
    <w:rsid w:val="00095EF6"/>
    <w:rsid w:val="000A25B8"/>
    <w:rsid w:val="000B7A70"/>
    <w:rsid w:val="000C24E2"/>
    <w:rsid w:val="000C4D56"/>
    <w:rsid w:val="000C76D6"/>
    <w:rsid w:val="000E064F"/>
    <w:rsid w:val="000E0EC6"/>
    <w:rsid w:val="000E50B1"/>
    <w:rsid w:val="000E5CB4"/>
    <w:rsid w:val="0010539F"/>
    <w:rsid w:val="00112806"/>
    <w:rsid w:val="00124468"/>
    <w:rsid w:val="00134C67"/>
    <w:rsid w:val="00136577"/>
    <w:rsid w:val="00144639"/>
    <w:rsid w:val="0015250A"/>
    <w:rsid w:val="00152767"/>
    <w:rsid w:val="00155B53"/>
    <w:rsid w:val="001758E0"/>
    <w:rsid w:val="001941F9"/>
    <w:rsid w:val="00194495"/>
    <w:rsid w:val="0019515E"/>
    <w:rsid w:val="001B252D"/>
    <w:rsid w:val="001C42B9"/>
    <w:rsid w:val="001D09BD"/>
    <w:rsid w:val="001E2B19"/>
    <w:rsid w:val="001E3E0F"/>
    <w:rsid w:val="001E489A"/>
    <w:rsid w:val="001F6F43"/>
    <w:rsid w:val="00205999"/>
    <w:rsid w:val="00214AE3"/>
    <w:rsid w:val="00236A12"/>
    <w:rsid w:val="00236B83"/>
    <w:rsid w:val="00262464"/>
    <w:rsid w:val="00272BD1"/>
    <w:rsid w:val="0027436B"/>
    <w:rsid w:val="002751A5"/>
    <w:rsid w:val="00275A25"/>
    <w:rsid w:val="00276CCF"/>
    <w:rsid w:val="00282BE3"/>
    <w:rsid w:val="00284CC0"/>
    <w:rsid w:val="0029018A"/>
    <w:rsid w:val="002924CA"/>
    <w:rsid w:val="00293996"/>
    <w:rsid w:val="002A611D"/>
    <w:rsid w:val="002B0756"/>
    <w:rsid w:val="002C1550"/>
    <w:rsid w:val="002C1BC2"/>
    <w:rsid w:val="002C68B1"/>
    <w:rsid w:val="002C7989"/>
    <w:rsid w:val="002D3EB9"/>
    <w:rsid w:val="002D6FEC"/>
    <w:rsid w:val="002E1B9E"/>
    <w:rsid w:val="002E77A4"/>
    <w:rsid w:val="002F55F8"/>
    <w:rsid w:val="002F6BDB"/>
    <w:rsid w:val="002F7BCA"/>
    <w:rsid w:val="002F7E81"/>
    <w:rsid w:val="0034075E"/>
    <w:rsid w:val="00344872"/>
    <w:rsid w:val="00387B52"/>
    <w:rsid w:val="00387F69"/>
    <w:rsid w:val="00394689"/>
    <w:rsid w:val="003A0170"/>
    <w:rsid w:val="003A48C3"/>
    <w:rsid w:val="003B0F77"/>
    <w:rsid w:val="003B280F"/>
    <w:rsid w:val="003B5A46"/>
    <w:rsid w:val="003C476C"/>
    <w:rsid w:val="003D00FF"/>
    <w:rsid w:val="003D03A8"/>
    <w:rsid w:val="003D1925"/>
    <w:rsid w:val="003E06B3"/>
    <w:rsid w:val="003E0935"/>
    <w:rsid w:val="003E481D"/>
    <w:rsid w:val="003E62B8"/>
    <w:rsid w:val="003F0CAD"/>
    <w:rsid w:val="003F27D5"/>
    <w:rsid w:val="00401EDC"/>
    <w:rsid w:val="00405B03"/>
    <w:rsid w:val="00421BA7"/>
    <w:rsid w:val="0042522B"/>
    <w:rsid w:val="00431821"/>
    <w:rsid w:val="004374EB"/>
    <w:rsid w:val="00437623"/>
    <w:rsid w:val="004633F2"/>
    <w:rsid w:val="00470D88"/>
    <w:rsid w:val="00490019"/>
    <w:rsid w:val="004A45FD"/>
    <w:rsid w:val="004B446E"/>
    <w:rsid w:val="004D59BE"/>
    <w:rsid w:val="004D7362"/>
    <w:rsid w:val="004E784C"/>
    <w:rsid w:val="004F45C5"/>
    <w:rsid w:val="004F5FAE"/>
    <w:rsid w:val="004F69DA"/>
    <w:rsid w:val="004F72EE"/>
    <w:rsid w:val="005123B5"/>
    <w:rsid w:val="00517864"/>
    <w:rsid w:val="005207AA"/>
    <w:rsid w:val="0052304E"/>
    <w:rsid w:val="00524646"/>
    <w:rsid w:val="005307A5"/>
    <w:rsid w:val="005345B6"/>
    <w:rsid w:val="00544123"/>
    <w:rsid w:val="00544F80"/>
    <w:rsid w:val="005529FB"/>
    <w:rsid w:val="00552EF0"/>
    <w:rsid w:val="00557F42"/>
    <w:rsid w:val="00560673"/>
    <w:rsid w:val="00570162"/>
    <w:rsid w:val="00575805"/>
    <w:rsid w:val="00577688"/>
    <w:rsid w:val="00583B89"/>
    <w:rsid w:val="0059461D"/>
    <w:rsid w:val="00594675"/>
    <w:rsid w:val="005A6D92"/>
    <w:rsid w:val="005B6685"/>
    <w:rsid w:val="005D5A7B"/>
    <w:rsid w:val="005E130B"/>
    <w:rsid w:val="005E1AC4"/>
    <w:rsid w:val="005E3BEE"/>
    <w:rsid w:val="005E4052"/>
    <w:rsid w:val="005E4D5B"/>
    <w:rsid w:val="005F7141"/>
    <w:rsid w:val="00605581"/>
    <w:rsid w:val="00606B04"/>
    <w:rsid w:val="00614B21"/>
    <w:rsid w:val="0061599B"/>
    <w:rsid w:val="006221D0"/>
    <w:rsid w:val="00630213"/>
    <w:rsid w:val="0063364A"/>
    <w:rsid w:val="0063779C"/>
    <w:rsid w:val="00637B9F"/>
    <w:rsid w:val="00663E01"/>
    <w:rsid w:val="0067004D"/>
    <w:rsid w:val="006740DB"/>
    <w:rsid w:val="006756E6"/>
    <w:rsid w:val="00690585"/>
    <w:rsid w:val="00696A58"/>
    <w:rsid w:val="006A0677"/>
    <w:rsid w:val="006A62EF"/>
    <w:rsid w:val="006A65FC"/>
    <w:rsid w:val="006A700C"/>
    <w:rsid w:val="006C667B"/>
    <w:rsid w:val="006D54EB"/>
    <w:rsid w:val="006D61E4"/>
    <w:rsid w:val="006E2B62"/>
    <w:rsid w:val="006F37A9"/>
    <w:rsid w:val="006F427A"/>
    <w:rsid w:val="006F7846"/>
    <w:rsid w:val="00702FF8"/>
    <w:rsid w:val="00706D7E"/>
    <w:rsid w:val="00711328"/>
    <w:rsid w:val="00713644"/>
    <w:rsid w:val="007165A1"/>
    <w:rsid w:val="00723B56"/>
    <w:rsid w:val="0073432D"/>
    <w:rsid w:val="007427D0"/>
    <w:rsid w:val="00770C41"/>
    <w:rsid w:val="00773282"/>
    <w:rsid w:val="00781C15"/>
    <w:rsid w:val="00791222"/>
    <w:rsid w:val="007B5E10"/>
    <w:rsid w:val="007C039E"/>
    <w:rsid w:val="007D1847"/>
    <w:rsid w:val="00802275"/>
    <w:rsid w:val="008078CE"/>
    <w:rsid w:val="008106E6"/>
    <w:rsid w:val="008112DA"/>
    <w:rsid w:val="00813764"/>
    <w:rsid w:val="00816ED9"/>
    <w:rsid w:val="00825731"/>
    <w:rsid w:val="00834D2B"/>
    <w:rsid w:val="00836C27"/>
    <w:rsid w:val="008505A4"/>
    <w:rsid w:val="008512BD"/>
    <w:rsid w:val="00855B9C"/>
    <w:rsid w:val="0085770B"/>
    <w:rsid w:val="008675DF"/>
    <w:rsid w:val="00870786"/>
    <w:rsid w:val="00883E6C"/>
    <w:rsid w:val="00885CC4"/>
    <w:rsid w:val="008912DE"/>
    <w:rsid w:val="00892B7F"/>
    <w:rsid w:val="008A2023"/>
    <w:rsid w:val="008A75D2"/>
    <w:rsid w:val="008C4C8A"/>
    <w:rsid w:val="008D69F8"/>
    <w:rsid w:val="008E646A"/>
    <w:rsid w:val="008F02AC"/>
    <w:rsid w:val="00903B2F"/>
    <w:rsid w:val="0090409B"/>
    <w:rsid w:val="009045AB"/>
    <w:rsid w:val="00905764"/>
    <w:rsid w:val="009116F1"/>
    <w:rsid w:val="0092790B"/>
    <w:rsid w:val="00941E6A"/>
    <w:rsid w:val="00942825"/>
    <w:rsid w:val="009572A9"/>
    <w:rsid w:val="00965CAD"/>
    <w:rsid w:val="009669D6"/>
    <w:rsid w:val="009714F7"/>
    <w:rsid w:val="00975759"/>
    <w:rsid w:val="009804E9"/>
    <w:rsid w:val="0098276E"/>
    <w:rsid w:val="00982849"/>
    <w:rsid w:val="009844D4"/>
    <w:rsid w:val="009861F2"/>
    <w:rsid w:val="009868E6"/>
    <w:rsid w:val="0099347B"/>
    <w:rsid w:val="00995AF9"/>
    <w:rsid w:val="009A763F"/>
    <w:rsid w:val="009C02AF"/>
    <w:rsid w:val="009C4A2D"/>
    <w:rsid w:val="009C6120"/>
    <w:rsid w:val="009D3348"/>
    <w:rsid w:val="009D3444"/>
    <w:rsid w:val="009D60D3"/>
    <w:rsid w:val="009F1127"/>
    <w:rsid w:val="00A00A27"/>
    <w:rsid w:val="00A0247E"/>
    <w:rsid w:val="00A10B4F"/>
    <w:rsid w:val="00A20F4F"/>
    <w:rsid w:val="00A30972"/>
    <w:rsid w:val="00A321A5"/>
    <w:rsid w:val="00A413BE"/>
    <w:rsid w:val="00A42505"/>
    <w:rsid w:val="00A507B2"/>
    <w:rsid w:val="00A65099"/>
    <w:rsid w:val="00A7652C"/>
    <w:rsid w:val="00A77DAE"/>
    <w:rsid w:val="00A8279E"/>
    <w:rsid w:val="00A83673"/>
    <w:rsid w:val="00A83B2C"/>
    <w:rsid w:val="00A86C7B"/>
    <w:rsid w:val="00A91CE5"/>
    <w:rsid w:val="00AB26AA"/>
    <w:rsid w:val="00AB4EEB"/>
    <w:rsid w:val="00AB770A"/>
    <w:rsid w:val="00AC1A59"/>
    <w:rsid w:val="00AC5837"/>
    <w:rsid w:val="00AD0099"/>
    <w:rsid w:val="00AD5BD6"/>
    <w:rsid w:val="00AD601F"/>
    <w:rsid w:val="00AE07DD"/>
    <w:rsid w:val="00B20257"/>
    <w:rsid w:val="00B25F67"/>
    <w:rsid w:val="00B3744F"/>
    <w:rsid w:val="00B566A5"/>
    <w:rsid w:val="00B63B8A"/>
    <w:rsid w:val="00B7104C"/>
    <w:rsid w:val="00B747B4"/>
    <w:rsid w:val="00B7666C"/>
    <w:rsid w:val="00B76BF7"/>
    <w:rsid w:val="00B76D1A"/>
    <w:rsid w:val="00B81429"/>
    <w:rsid w:val="00B905EB"/>
    <w:rsid w:val="00B91CBC"/>
    <w:rsid w:val="00B92558"/>
    <w:rsid w:val="00BA4755"/>
    <w:rsid w:val="00BA5C22"/>
    <w:rsid w:val="00BA641B"/>
    <w:rsid w:val="00BC17C1"/>
    <w:rsid w:val="00BC3097"/>
    <w:rsid w:val="00BC4CBD"/>
    <w:rsid w:val="00BD6246"/>
    <w:rsid w:val="00BD7C23"/>
    <w:rsid w:val="00BF0C90"/>
    <w:rsid w:val="00BF67FE"/>
    <w:rsid w:val="00C01D99"/>
    <w:rsid w:val="00C0425F"/>
    <w:rsid w:val="00C05EB2"/>
    <w:rsid w:val="00C07F9D"/>
    <w:rsid w:val="00C10AF8"/>
    <w:rsid w:val="00C11B02"/>
    <w:rsid w:val="00C1355E"/>
    <w:rsid w:val="00C2058B"/>
    <w:rsid w:val="00C2193A"/>
    <w:rsid w:val="00C26872"/>
    <w:rsid w:val="00C33834"/>
    <w:rsid w:val="00C43E2A"/>
    <w:rsid w:val="00C4782E"/>
    <w:rsid w:val="00C52895"/>
    <w:rsid w:val="00C54545"/>
    <w:rsid w:val="00C61B8E"/>
    <w:rsid w:val="00C62617"/>
    <w:rsid w:val="00C630A8"/>
    <w:rsid w:val="00C65280"/>
    <w:rsid w:val="00C71FD1"/>
    <w:rsid w:val="00C82AC4"/>
    <w:rsid w:val="00C95B5F"/>
    <w:rsid w:val="00C9734E"/>
    <w:rsid w:val="00CA1383"/>
    <w:rsid w:val="00CA1A46"/>
    <w:rsid w:val="00CB27F2"/>
    <w:rsid w:val="00CB6402"/>
    <w:rsid w:val="00CB7D83"/>
    <w:rsid w:val="00CC0390"/>
    <w:rsid w:val="00CC3EB8"/>
    <w:rsid w:val="00CD0F60"/>
    <w:rsid w:val="00CD1250"/>
    <w:rsid w:val="00CD2BA1"/>
    <w:rsid w:val="00CE2A19"/>
    <w:rsid w:val="00CE3B13"/>
    <w:rsid w:val="00D0087B"/>
    <w:rsid w:val="00D01485"/>
    <w:rsid w:val="00D10B2C"/>
    <w:rsid w:val="00D21C92"/>
    <w:rsid w:val="00D24432"/>
    <w:rsid w:val="00D25979"/>
    <w:rsid w:val="00D31C6F"/>
    <w:rsid w:val="00D3295C"/>
    <w:rsid w:val="00D80653"/>
    <w:rsid w:val="00DA7725"/>
    <w:rsid w:val="00DB1512"/>
    <w:rsid w:val="00DB2D4F"/>
    <w:rsid w:val="00DB75E6"/>
    <w:rsid w:val="00DC03B1"/>
    <w:rsid w:val="00DC13DB"/>
    <w:rsid w:val="00DC39E5"/>
    <w:rsid w:val="00DE1330"/>
    <w:rsid w:val="00DF1CE4"/>
    <w:rsid w:val="00DF3BCF"/>
    <w:rsid w:val="00E16968"/>
    <w:rsid w:val="00E267B9"/>
    <w:rsid w:val="00E30C29"/>
    <w:rsid w:val="00E35393"/>
    <w:rsid w:val="00E35ACD"/>
    <w:rsid w:val="00E35D35"/>
    <w:rsid w:val="00E403E8"/>
    <w:rsid w:val="00E43605"/>
    <w:rsid w:val="00E44F35"/>
    <w:rsid w:val="00E50EF4"/>
    <w:rsid w:val="00E6044C"/>
    <w:rsid w:val="00E72AC0"/>
    <w:rsid w:val="00E74D82"/>
    <w:rsid w:val="00E80143"/>
    <w:rsid w:val="00E8403D"/>
    <w:rsid w:val="00E907FC"/>
    <w:rsid w:val="00E93B0E"/>
    <w:rsid w:val="00EB74B0"/>
    <w:rsid w:val="00EC521B"/>
    <w:rsid w:val="00ED4551"/>
    <w:rsid w:val="00ED52A1"/>
    <w:rsid w:val="00ED54C6"/>
    <w:rsid w:val="00EE1AEE"/>
    <w:rsid w:val="00EE2D0E"/>
    <w:rsid w:val="00EE54B4"/>
    <w:rsid w:val="00EE6A9E"/>
    <w:rsid w:val="00EE7422"/>
    <w:rsid w:val="00EE7AE6"/>
    <w:rsid w:val="00EE7FFA"/>
    <w:rsid w:val="00EF047A"/>
    <w:rsid w:val="00EF14A8"/>
    <w:rsid w:val="00EF1E79"/>
    <w:rsid w:val="00EF3D0E"/>
    <w:rsid w:val="00EF73A1"/>
    <w:rsid w:val="00F017C0"/>
    <w:rsid w:val="00F17ACD"/>
    <w:rsid w:val="00F24CE4"/>
    <w:rsid w:val="00F2715E"/>
    <w:rsid w:val="00F401DE"/>
    <w:rsid w:val="00F442FD"/>
    <w:rsid w:val="00F444B9"/>
    <w:rsid w:val="00F4462D"/>
    <w:rsid w:val="00F479EB"/>
    <w:rsid w:val="00F50FEE"/>
    <w:rsid w:val="00F575EE"/>
    <w:rsid w:val="00F750FF"/>
    <w:rsid w:val="00F84A63"/>
    <w:rsid w:val="00F872F8"/>
    <w:rsid w:val="00F87D76"/>
    <w:rsid w:val="00FA16A2"/>
    <w:rsid w:val="00FB0EE6"/>
    <w:rsid w:val="00FB1476"/>
    <w:rsid w:val="00FB45B4"/>
    <w:rsid w:val="00FB49BC"/>
    <w:rsid w:val="00FB6222"/>
    <w:rsid w:val="00FC133A"/>
    <w:rsid w:val="00FC53A3"/>
    <w:rsid w:val="00FD171D"/>
    <w:rsid w:val="00FD2BE6"/>
    <w:rsid w:val="00FD3E24"/>
    <w:rsid w:val="00FD5EEB"/>
    <w:rsid w:val="00FD7D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57634"/>
  <w15:docId w15:val="{7626E081-E524-4EEA-B0A1-289D18897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3528"/>
  </w:style>
  <w:style w:type="paragraph" w:styleId="Titolo1">
    <w:name w:val="heading 1"/>
    <w:basedOn w:val="Normale1"/>
    <w:next w:val="Normale1"/>
    <w:rsid w:val="00C10AF8"/>
    <w:pPr>
      <w:keepNext/>
      <w:keepLines/>
      <w:spacing w:before="480" w:after="120"/>
      <w:outlineLvl w:val="0"/>
    </w:pPr>
    <w:rPr>
      <w:b/>
      <w:sz w:val="48"/>
    </w:rPr>
  </w:style>
  <w:style w:type="paragraph" w:styleId="Titolo2">
    <w:name w:val="heading 2"/>
    <w:basedOn w:val="Normale1"/>
    <w:next w:val="Normale1"/>
    <w:rsid w:val="00C10AF8"/>
    <w:pPr>
      <w:keepNext/>
      <w:keepLines/>
      <w:spacing w:before="360" w:after="80"/>
      <w:outlineLvl w:val="1"/>
    </w:pPr>
    <w:rPr>
      <w:b/>
      <w:sz w:val="36"/>
    </w:rPr>
  </w:style>
  <w:style w:type="paragraph" w:styleId="Titolo3">
    <w:name w:val="heading 3"/>
    <w:basedOn w:val="Normale"/>
    <w:link w:val="Titolo3Carattere"/>
    <w:uiPriority w:val="9"/>
    <w:qFormat/>
    <w:rsid w:val="00FA0E85"/>
    <w:pPr>
      <w:spacing w:before="100" w:beforeAutospacing="1" w:after="100" w:afterAutospacing="1"/>
      <w:outlineLvl w:val="2"/>
    </w:pPr>
    <w:rPr>
      <w:rFonts w:ascii="Times New Roman" w:eastAsia="Times New Roman" w:hAnsi="Times New Roman" w:cs="Times New Roman"/>
      <w:b/>
      <w:sz w:val="27"/>
    </w:rPr>
  </w:style>
  <w:style w:type="paragraph" w:styleId="Titolo4">
    <w:name w:val="heading 4"/>
    <w:basedOn w:val="Normale1"/>
    <w:next w:val="Normale1"/>
    <w:rsid w:val="00C10AF8"/>
    <w:pPr>
      <w:keepNext/>
      <w:keepLines/>
      <w:spacing w:before="240" w:after="40"/>
      <w:outlineLvl w:val="3"/>
    </w:pPr>
    <w:rPr>
      <w:b/>
    </w:rPr>
  </w:style>
  <w:style w:type="paragraph" w:styleId="Titolo5">
    <w:name w:val="heading 5"/>
    <w:basedOn w:val="Normale1"/>
    <w:next w:val="Normale1"/>
    <w:rsid w:val="00C10AF8"/>
    <w:pPr>
      <w:keepNext/>
      <w:keepLines/>
      <w:spacing w:before="220" w:after="40"/>
      <w:outlineLvl w:val="4"/>
    </w:pPr>
    <w:rPr>
      <w:b/>
      <w:sz w:val="22"/>
    </w:rPr>
  </w:style>
  <w:style w:type="paragraph" w:styleId="Titolo6">
    <w:name w:val="heading 6"/>
    <w:basedOn w:val="Normale1"/>
    <w:next w:val="Normale1"/>
    <w:rsid w:val="00C10AF8"/>
    <w:pPr>
      <w:keepNext/>
      <w:keepLines/>
      <w:spacing w:before="200" w:after="40"/>
      <w:outlineLvl w:val="5"/>
    </w:pPr>
    <w:rPr>
      <w:b/>
      <w:sz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rmale1">
    <w:name w:val="Normale1"/>
    <w:rsid w:val="00C10AF8"/>
  </w:style>
  <w:style w:type="table" w:customStyle="1" w:styleId="TableNormal1">
    <w:name w:val="Table Normal1"/>
    <w:rsid w:val="00C10AF8"/>
    <w:tblPr>
      <w:tblCellMar>
        <w:top w:w="0" w:type="dxa"/>
        <w:left w:w="0" w:type="dxa"/>
        <w:bottom w:w="0" w:type="dxa"/>
        <w:right w:w="0" w:type="dxa"/>
      </w:tblCellMar>
    </w:tblPr>
  </w:style>
  <w:style w:type="paragraph" w:styleId="Titolo">
    <w:name w:val="Title"/>
    <w:basedOn w:val="Normale1"/>
    <w:next w:val="Normale1"/>
    <w:rsid w:val="00C10AF8"/>
    <w:pPr>
      <w:keepNext/>
      <w:keepLines/>
      <w:spacing w:before="480" w:after="120"/>
    </w:pPr>
    <w:rPr>
      <w:b/>
      <w:sz w:val="72"/>
    </w:rPr>
  </w:style>
  <w:style w:type="paragraph" w:styleId="Testofumetto">
    <w:name w:val="Balloon Text"/>
    <w:basedOn w:val="Normale"/>
    <w:link w:val="TestofumettoCarattere"/>
    <w:uiPriority w:val="99"/>
    <w:semiHidden/>
    <w:unhideWhenUsed/>
    <w:rsid w:val="008177B6"/>
    <w:rPr>
      <w:rFonts w:ascii="Lucida Grande" w:hAnsi="Lucida Grande"/>
      <w:sz w:val="18"/>
    </w:rPr>
  </w:style>
  <w:style w:type="character" w:customStyle="1" w:styleId="TestofumettoCarattere">
    <w:name w:val="Testo fumetto Carattere"/>
    <w:basedOn w:val="Carpredefinitoparagrafo"/>
    <w:link w:val="Testofumetto"/>
    <w:uiPriority w:val="99"/>
    <w:semiHidden/>
    <w:rsid w:val="008177B6"/>
    <w:rPr>
      <w:rFonts w:ascii="Lucida Grande" w:hAnsi="Lucida Grande"/>
      <w:sz w:val="18"/>
    </w:rPr>
  </w:style>
  <w:style w:type="paragraph" w:styleId="Testonotaapidipagina">
    <w:name w:val="footnote text"/>
    <w:basedOn w:val="Normale"/>
    <w:link w:val="TestonotaapidipaginaCarattere"/>
    <w:uiPriority w:val="99"/>
    <w:unhideWhenUsed/>
    <w:rsid w:val="008177B6"/>
  </w:style>
  <w:style w:type="character" w:customStyle="1" w:styleId="TestonotaapidipaginaCarattere">
    <w:name w:val="Testo nota a piè di pagina Carattere"/>
    <w:basedOn w:val="Carpredefinitoparagrafo"/>
    <w:link w:val="Testonotaapidipagina"/>
    <w:uiPriority w:val="99"/>
    <w:rsid w:val="008177B6"/>
  </w:style>
  <w:style w:type="character" w:styleId="Rimandonotaapidipagina">
    <w:name w:val="footnote reference"/>
    <w:basedOn w:val="Carpredefinitoparagrafo"/>
    <w:uiPriority w:val="99"/>
    <w:unhideWhenUsed/>
    <w:rsid w:val="008177B6"/>
    <w:rPr>
      <w:vertAlign w:val="superscript"/>
    </w:rPr>
  </w:style>
  <w:style w:type="paragraph" w:styleId="Intestazione">
    <w:name w:val="header"/>
    <w:basedOn w:val="Normale"/>
    <w:link w:val="IntestazioneCarattere"/>
    <w:uiPriority w:val="99"/>
    <w:unhideWhenUsed/>
    <w:rsid w:val="008177B6"/>
    <w:pPr>
      <w:tabs>
        <w:tab w:val="center" w:pos="4819"/>
        <w:tab w:val="right" w:pos="9638"/>
      </w:tabs>
    </w:pPr>
  </w:style>
  <w:style w:type="character" w:customStyle="1" w:styleId="IntestazioneCarattere">
    <w:name w:val="Intestazione Carattere"/>
    <w:basedOn w:val="Carpredefinitoparagrafo"/>
    <w:link w:val="Intestazione"/>
    <w:uiPriority w:val="99"/>
    <w:rsid w:val="008177B6"/>
  </w:style>
  <w:style w:type="paragraph" w:styleId="Pidipagina">
    <w:name w:val="footer"/>
    <w:basedOn w:val="Normale"/>
    <w:link w:val="PidipaginaCarattere"/>
    <w:uiPriority w:val="99"/>
    <w:unhideWhenUsed/>
    <w:rsid w:val="008177B6"/>
    <w:pPr>
      <w:tabs>
        <w:tab w:val="center" w:pos="4819"/>
        <w:tab w:val="right" w:pos="9638"/>
      </w:tabs>
    </w:pPr>
  </w:style>
  <w:style w:type="character" w:customStyle="1" w:styleId="PidipaginaCarattere">
    <w:name w:val="Piè di pagina Carattere"/>
    <w:basedOn w:val="Carpredefinitoparagrafo"/>
    <w:link w:val="Pidipagina"/>
    <w:uiPriority w:val="99"/>
    <w:rsid w:val="008177B6"/>
  </w:style>
  <w:style w:type="paragraph" w:styleId="Nessunaspaziatura">
    <w:name w:val="No Spacing"/>
    <w:link w:val="NessunaspaziaturaCarattere"/>
    <w:qFormat/>
    <w:rsid w:val="008177B6"/>
    <w:rPr>
      <w:rFonts w:ascii="PMingLiU" w:hAnsi="PMingLiU"/>
      <w:sz w:val="22"/>
    </w:rPr>
  </w:style>
  <w:style w:type="character" w:customStyle="1" w:styleId="NessunaspaziaturaCarattere">
    <w:name w:val="Nessuna spaziatura Carattere"/>
    <w:basedOn w:val="Carpredefinitoparagrafo"/>
    <w:link w:val="Nessunaspaziatura"/>
    <w:rsid w:val="008177B6"/>
    <w:rPr>
      <w:rFonts w:ascii="PMingLiU" w:hAnsi="PMingLiU"/>
      <w:sz w:val="22"/>
    </w:rPr>
  </w:style>
  <w:style w:type="character" w:styleId="Collegamentoipertestuale">
    <w:name w:val="Hyperlink"/>
    <w:basedOn w:val="Carpredefinitoparagrafo"/>
    <w:uiPriority w:val="99"/>
    <w:unhideWhenUsed/>
    <w:rsid w:val="00000E58"/>
    <w:rPr>
      <w:color w:val="0000FF" w:themeColor="hyperlink"/>
      <w:u w:val="single"/>
    </w:rPr>
  </w:style>
  <w:style w:type="paragraph" w:customStyle="1" w:styleId="Default">
    <w:name w:val="Default"/>
    <w:rsid w:val="002B4385"/>
    <w:pPr>
      <w:autoSpaceDE w:val="0"/>
      <w:autoSpaceDN w:val="0"/>
      <w:adjustRightInd w:val="0"/>
    </w:pPr>
    <w:rPr>
      <w:rFonts w:ascii="Calibri" w:hAnsi="Calibri" w:cs="Calibri"/>
      <w:color w:val="000000"/>
    </w:rPr>
  </w:style>
  <w:style w:type="character" w:customStyle="1" w:styleId="apple-converted-space">
    <w:name w:val="apple-converted-space"/>
    <w:basedOn w:val="Carpredefinitoparagrafo"/>
    <w:rsid w:val="00F045B4"/>
  </w:style>
  <w:style w:type="paragraph" w:styleId="NormaleWeb">
    <w:name w:val="Normal (Web)"/>
    <w:basedOn w:val="Normale"/>
    <w:uiPriority w:val="99"/>
    <w:unhideWhenUsed/>
    <w:rsid w:val="00936367"/>
    <w:pPr>
      <w:spacing w:before="100" w:beforeAutospacing="1" w:after="100" w:afterAutospacing="1"/>
    </w:pPr>
    <w:rPr>
      <w:rFonts w:ascii="Times New Roman" w:eastAsia="Times New Roman" w:hAnsi="Times New Roman" w:cs="Times New Roman"/>
    </w:rPr>
  </w:style>
  <w:style w:type="character" w:styleId="Enfasigrassetto">
    <w:name w:val="Strong"/>
    <w:basedOn w:val="Carpredefinitoparagrafo"/>
    <w:uiPriority w:val="22"/>
    <w:qFormat/>
    <w:rsid w:val="00936367"/>
    <w:rPr>
      <w:b/>
    </w:rPr>
  </w:style>
  <w:style w:type="paragraph" w:styleId="Paragrafoelenco">
    <w:name w:val="List Paragraph"/>
    <w:basedOn w:val="Normale"/>
    <w:uiPriority w:val="34"/>
    <w:qFormat/>
    <w:rsid w:val="00ED46A7"/>
    <w:pPr>
      <w:ind w:left="720"/>
      <w:contextualSpacing/>
    </w:pPr>
  </w:style>
  <w:style w:type="character" w:customStyle="1" w:styleId="Titolo3Carattere">
    <w:name w:val="Titolo 3 Carattere"/>
    <w:basedOn w:val="Carpredefinitoparagrafo"/>
    <w:link w:val="Titolo3"/>
    <w:uiPriority w:val="9"/>
    <w:rsid w:val="00FA0E85"/>
    <w:rPr>
      <w:rFonts w:ascii="Times New Roman" w:eastAsia="Times New Roman" w:hAnsi="Times New Roman" w:cs="Times New Roman"/>
      <w:b/>
      <w:sz w:val="27"/>
    </w:rPr>
  </w:style>
  <w:style w:type="paragraph" w:styleId="Sottotitolo">
    <w:name w:val="Subtitle"/>
    <w:basedOn w:val="Normale1"/>
    <w:next w:val="Normale1"/>
    <w:rsid w:val="00C10AF8"/>
    <w:pPr>
      <w:keepNext/>
      <w:keepLines/>
      <w:spacing w:before="360" w:after="80"/>
    </w:pPr>
    <w:rPr>
      <w:rFonts w:ascii="Georgia" w:eastAsia="Georgia" w:hAnsi="Georgia" w:cs="Georgia"/>
      <w:i/>
      <w:color w:val="666666"/>
      <w:sz w:val="48"/>
    </w:rPr>
  </w:style>
  <w:style w:type="character" w:styleId="Menzionenonrisolta">
    <w:name w:val="Unresolved Mention"/>
    <w:basedOn w:val="Carpredefinitoparagrafo"/>
    <w:uiPriority w:val="99"/>
    <w:semiHidden/>
    <w:unhideWhenUsed/>
    <w:rsid w:val="00CD2BA1"/>
    <w:rPr>
      <w:color w:val="605E5C"/>
      <w:shd w:val="clear" w:color="auto" w:fill="E1DFDD"/>
    </w:rPr>
  </w:style>
  <w:style w:type="paragraph" w:styleId="Revisione">
    <w:name w:val="Revision"/>
    <w:hidden/>
    <w:uiPriority w:val="99"/>
    <w:semiHidden/>
    <w:rsid w:val="00CC3EB8"/>
  </w:style>
  <w:style w:type="paragraph" w:customStyle="1" w:styleId="P68B1DB1-Normale1">
    <w:name w:val="P68B1DB1-Normale1"/>
    <w:basedOn w:val="Normale"/>
    <w:rPr>
      <w:b/>
    </w:rPr>
  </w:style>
  <w:style w:type="paragraph" w:customStyle="1" w:styleId="P68B1DB1-Normale2">
    <w:name w:val="P68B1DB1-Normale2"/>
    <w:basedOn w:val="Normale"/>
    <w:rPr>
      <w:rFonts w:ascii="Times New Roman" w:eastAsia="Times New Roman" w:hAnsi="Times New Roman" w:cs="Times New Roman"/>
      <w:b/>
      <w:color w:val="FF0000"/>
      <w:sz w:val="38"/>
      <w:u w:val="single"/>
    </w:rPr>
  </w:style>
  <w:style w:type="paragraph" w:customStyle="1" w:styleId="P68B1DB1-Normale3">
    <w:name w:val="P68B1DB1-Normale3"/>
    <w:basedOn w:val="Normale"/>
    <w:rPr>
      <w:rFonts w:ascii="Times New Roman" w:eastAsia="Times New Roman" w:hAnsi="Times New Roman" w:cs="Times New Roman"/>
      <w:b/>
      <w:color w:val="FF0000"/>
      <w:sz w:val="36"/>
    </w:rPr>
  </w:style>
  <w:style w:type="paragraph" w:customStyle="1" w:styleId="P68B1DB1-Normale4">
    <w:name w:val="P68B1DB1-Normale4"/>
    <w:basedOn w:val="Normale"/>
    <w:rPr>
      <w:color w:val="000000"/>
      <w:sz w:val="28"/>
    </w:rPr>
  </w:style>
  <w:style w:type="paragraph" w:customStyle="1" w:styleId="P68B1DB1-Normale5">
    <w:name w:val="P68B1DB1-Normale5"/>
    <w:basedOn w:val="Normale"/>
    <w:rPr>
      <w:b/>
      <w:color w:val="000000"/>
      <w:sz w:val="28"/>
    </w:rPr>
  </w:style>
  <w:style w:type="paragraph" w:customStyle="1" w:styleId="P68B1DB1-Normale6">
    <w:name w:val="P68B1DB1-Normale6"/>
    <w:basedOn w:val="Normale"/>
    <w:rPr>
      <w:rFonts w:asciiTheme="minorHAnsi" w:eastAsia="Times New Roman" w:hAnsiTheme="minorHAnsi" w:cs="Times New Roman"/>
      <w:color w:val="000000"/>
      <w:sz w:val="28"/>
    </w:rPr>
  </w:style>
  <w:style w:type="paragraph" w:customStyle="1" w:styleId="P68B1DB1-Normale7">
    <w:name w:val="P68B1DB1-Normale7"/>
    <w:basedOn w:val="Normale"/>
    <w:rPr>
      <w:rFonts w:asciiTheme="minorHAnsi" w:eastAsia="Times New Roman" w:hAnsiTheme="minorHAnsi" w:cs="Times New Roman"/>
      <w:b/>
      <w:sz w:val="28"/>
    </w:rPr>
  </w:style>
  <w:style w:type="paragraph" w:customStyle="1" w:styleId="P68B1DB1-Normale8">
    <w:name w:val="P68B1DB1-Normale8"/>
    <w:basedOn w:val="Normale"/>
    <w:rPr>
      <w:rFonts w:asciiTheme="minorHAnsi" w:eastAsia="Times New Roman" w:hAnsiTheme="minorHAnsi" w:cs="Times New Roman"/>
      <w:sz w:val="28"/>
    </w:rPr>
  </w:style>
  <w:style w:type="paragraph" w:customStyle="1" w:styleId="P68B1DB1-Normale9">
    <w:name w:val="P68B1DB1-Normale9"/>
    <w:basedOn w:val="Normale"/>
    <w:rPr>
      <w:color w:val="000000"/>
    </w:rPr>
  </w:style>
  <w:style w:type="paragraph" w:customStyle="1" w:styleId="P68B1DB1-Normale10">
    <w:name w:val="P68B1DB1-Normale10"/>
    <w:basedOn w:val="Normale"/>
    <w:rPr>
      <w:rFonts w:ascii="Helvetica Neue" w:eastAsia="Helvetica Neue" w:hAnsi="Helvetica Neue" w:cs="Helvetica Neue"/>
      <w:color w:val="66CC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939203">
      <w:bodyDiv w:val="1"/>
      <w:marLeft w:val="0"/>
      <w:marRight w:val="0"/>
      <w:marTop w:val="0"/>
      <w:marBottom w:val="0"/>
      <w:divBdr>
        <w:top w:val="none" w:sz="0" w:space="0" w:color="auto"/>
        <w:left w:val="none" w:sz="0" w:space="0" w:color="auto"/>
        <w:bottom w:val="none" w:sz="0" w:space="0" w:color="auto"/>
        <w:right w:val="none" w:sz="0" w:space="0" w:color="auto"/>
      </w:divBdr>
    </w:div>
    <w:div w:id="1656716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kerfairerome.e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press@makerfairerome.e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ufficiostampa@assetcamera.i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makerfairerome.eu/en/call-for-universities-research-institutes-2/" TargetMode="External"/><Relationship Id="rId4" Type="http://schemas.openxmlformats.org/officeDocument/2006/relationships/webSettings" Target="webSettings.xml"/><Relationship Id="rId9" Type="http://schemas.openxmlformats.org/officeDocument/2006/relationships/hyperlink" Target="https://makerfairerome.eu/en/call-for-schools-2/" TargetMode="External"/><Relationship Id="rId14"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lzu5iskcJHxN/oD26wHwFpl/Cw==">AMUW2mUyJbguFI0XZ0LWSNg5tBeRILFlRoDVPYRpCmDYjA+W2HNRBbM+oce5pCjeib/pDZJSyxwAev2qowiVbHwxVRyY5rH7MFtB1D/ptiYnuvQuRYHGlO6XP+URQmmLT9HuGn9um168WrRZr6b2dPqKjglk96HWrTKDN+/LHG2+kUvipj/pp7fstKabGQQtGvnyBQd34vLkq7+7QJVb6fVqplu8f0yAc/K3RV0YO3tWv7OB1aTrs1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6</Words>
  <Characters>3916</Characters>
  <Application>Microsoft Office Word</Application>
  <DocSecurity>4</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polino</dc:creator>
  <cp:lastModifiedBy>Claudio Brocchieri</cp:lastModifiedBy>
  <cp:revision>2</cp:revision>
  <cp:lastPrinted>2020-08-06T07:44:00Z</cp:lastPrinted>
  <dcterms:created xsi:type="dcterms:W3CDTF">2022-05-02T12:05:00Z</dcterms:created>
  <dcterms:modified xsi:type="dcterms:W3CDTF">2022-05-02T12:05:00Z</dcterms:modified>
</cp:coreProperties>
</file>